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E2B0A" w14:textId="77777777" w:rsidR="003A649F" w:rsidRDefault="003A649F" w:rsidP="003A649F">
      <w:pPr>
        <w:pStyle w:val="NormalWeb"/>
      </w:pPr>
      <w:r>
        <w:t>WALMART CELINE DION</w:t>
      </w:r>
    </w:p>
    <w:p w14:paraId="6FC5F83F" w14:textId="77777777" w:rsidR="003A649F" w:rsidRDefault="003A649F" w:rsidP="003A649F">
      <w:pPr>
        <w:pStyle w:val="NormalWeb"/>
      </w:pPr>
      <w:r>
        <w:t>GANGY</w:t>
      </w:r>
    </w:p>
    <w:p w14:paraId="18D16C05" w14:textId="77777777" w:rsidR="003A649F" w:rsidRDefault="003A649F" w:rsidP="003A649F">
      <w:pPr>
        <w:pStyle w:val="NormalWeb"/>
      </w:pPr>
      <w:r>
        <w:t>BROOOO IM SO HAPPY I GET TO WRITE THIS YDEK BROOOOOOOOOOOOOOO</w:t>
      </w:r>
    </w:p>
    <w:p w14:paraId="3529BB48" w14:textId="77777777" w:rsidR="003A649F" w:rsidRDefault="003A649F" w:rsidP="003A649F">
      <w:pPr>
        <w:pStyle w:val="NormalWeb"/>
      </w:pPr>
      <w:r>
        <w:t xml:space="preserve">you’re so cool </w:t>
      </w:r>
      <w:proofErr w:type="spellStart"/>
      <w:r>
        <w:t>ily</w:t>
      </w:r>
      <w:proofErr w:type="spellEnd"/>
    </w:p>
    <w:p w14:paraId="1D028D3A" w14:textId="77777777" w:rsidR="003A649F" w:rsidRDefault="003A649F" w:rsidP="003A649F">
      <w:pPr>
        <w:pStyle w:val="NormalWeb"/>
      </w:pPr>
      <w:r>
        <w:t>Lemme explain</w:t>
      </w:r>
    </w:p>
    <w:p w14:paraId="05F0BC45" w14:textId="77777777" w:rsidR="003A649F" w:rsidRDefault="003A649F" w:rsidP="003A649F">
      <w:pPr>
        <w:pStyle w:val="NormalWeb"/>
      </w:pPr>
      <w:proofErr w:type="gramStart"/>
      <w:r>
        <w:t>Also</w:t>
      </w:r>
      <w:proofErr w:type="gramEnd"/>
      <w:r>
        <w:t xml:space="preserve"> I know you like getting your ego stroked so </w:t>
      </w:r>
      <w:proofErr w:type="spellStart"/>
      <w:r>
        <w:t>yw</w:t>
      </w:r>
      <w:proofErr w:type="spellEnd"/>
      <w:r>
        <w:t xml:space="preserve"> for this whole thing</w:t>
      </w:r>
    </w:p>
    <w:p w14:paraId="7F736081" w14:textId="77777777" w:rsidR="003A649F" w:rsidRDefault="003A649F" w:rsidP="003A649F">
      <w:pPr>
        <w:pStyle w:val="NormalWeb"/>
      </w:pPr>
      <w:proofErr w:type="spellStart"/>
      <w:r>
        <w:t>Broooo</w:t>
      </w:r>
      <w:proofErr w:type="spellEnd"/>
      <w:r>
        <w:t xml:space="preserve"> </w:t>
      </w:r>
      <w:proofErr w:type="spellStart"/>
      <w:r>
        <w:t>idek</w:t>
      </w:r>
      <w:proofErr w:type="spellEnd"/>
      <w:r>
        <w:t xml:space="preserve"> when we started talking but legit the mornings just </w:t>
      </w:r>
      <w:proofErr w:type="gramStart"/>
      <w:r>
        <w:t>fucking</w:t>
      </w:r>
      <w:proofErr w:type="gramEnd"/>
      <w:r>
        <w:t xml:space="preserve"> around doing shit on call was so much fun.</w:t>
      </w:r>
    </w:p>
    <w:p w14:paraId="084A32F9" w14:textId="77777777" w:rsidR="003A649F" w:rsidRDefault="003A649F" w:rsidP="003A649F">
      <w:pPr>
        <w:pStyle w:val="NormalWeb"/>
      </w:pPr>
      <w:r>
        <w:t xml:space="preserve">And then we started talking outside of </w:t>
      </w:r>
      <w:proofErr w:type="spellStart"/>
      <w:r>
        <w:t>dms</w:t>
      </w:r>
      <w:proofErr w:type="spellEnd"/>
      <w:r>
        <w:t xml:space="preserve"> after that wild ass fake argument I loved that</w:t>
      </w:r>
    </w:p>
    <w:p w14:paraId="2192228C" w14:textId="77777777" w:rsidR="003A649F" w:rsidRDefault="003A649F" w:rsidP="003A649F">
      <w:pPr>
        <w:pStyle w:val="NormalWeb"/>
      </w:pPr>
      <w:r>
        <w:t>Off the rip you started always being such a nice person</w:t>
      </w:r>
    </w:p>
    <w:p w14:paraId="7E440F26" w14:textId="77777777" w:rsidR="003A649F" w:rsidRDefault="003A649F" w:rsidP="003A649F">
      <w:pPr>
        <w:pStyle w:val="NormalWeb"/>
      </w:pPr>
      <w:r>
        <w:t>God knows the hell I put you through with my random rants and whatever</w:t>
      </w:r>
    </w:p>
    <w:p w14:paraId="14063126" w14:textId="77777777" w:rsidR="003A649F" w:rsidRDefault="003A649F" w:rsidP="003A649F">
      <w:pPr>
        <w:pStyle w:val="NormalWeb"/>
      </w:pPr>
      <w:r>
        <w:t xml:space="preserve">It’s funny, through you I listen to Dave, some Drake songs, reignited my passion for The </w:t>
      </w:r>
      <w:proofErr w:type="spellStart"/>
      <w:r>
        <w:t>Weeknd</w:t>
      </w:r>
      <w:proofErr w:type="spellEnd"/>
      <w:r>
        <w:t>, and cheerleader’s radio edit will always be in my liked songs.</w:t>
      </w:r>
    </w:p>
    <w:p w14:paraId="4C983A86" w14:textId="77777777" w:rsidR="003A649F" w:rsidRDefault="003A649F" w:rsidP="003A649F">
      <w:pPr>
        <w:pStyle w:val="NormalWeb"/>
      </w:pPr>
      <w:r>
        <w:t xml:space="preserve">You’re the reason I say </w:t>
      </w:r>
      <w:proofErr w:type="spellStart"/>
      <w:r>
        <w:t>gangy</w:t>
      </w:r>
      <w:proofErr w:type="spellEnd"/>
      <w:r>
        <w:t xml:space="preserve"> and use snap and have a </w:t>
      </w:r>
      <w:proofErr w:type="spellStart"/>
      <w:r>
        <w:t>bitmoji</w:t>
      </w:r>
      <w:proofErr w:type="spellEnd"/>
      <w:r>
        <w:t>.</w:t>
      </w:r>
    </w:p>
    <w:p w14:paraId="0709F79B" w14:textId="77777777" w:rsidR="003A649F" w:rsidRDefault="003A649F" w:rsidP="003A649F">
      <w:pPr>
        <w:pStyle w:val="NormalWeb"/>
      </w:pPr>
      <w:r>
        <w:t xml:space="preserve">Why I say </w:t>
      </w:r>
      <w:proofErr w:type="spellStart"/>
      <w:r>
        <w:t>cronem</w:t>
      </w:r>
      <w:proofErr w:type="spellEnd"/>
      <w:r>
        <w:t xml:space="preserve"> and </w:t>
      </w:r>
      <w:proofErr w:type="spellStart"/>
      <w:r>
        <w:t>foenem</w:t>
      </w:r>
      <w:proofErr w:type="spellEnd"/>
      <w:r>
        <w:t>.</w:t>
      </w:r>
    </w:p>
    <w:p w14:paraId="246CAF61" w14:textId="77777777" w:rsidR="003A649F" w:rsidRDefault="003A649F" w:rsidP="003A649F">
      <w:pPr>
        <w:pStyle w:val="NormalWeb"/>
      </w:pPr>
      <w:r>
        <w:t>Why I even have fucking fall guys installed LMAO</w:t>
      </w:r>
    </w:p>
    <w:p w14:paraId="7890ED4F" w14:textId="77777777" w:rsidR="003A649F" w:rsidRDefault="003A649F" w:rsidP="003A649F">
      <w:pPr>
        <w:pStyle w:val="NormalWeb"/>
      </w:pPr>
      <w:r>
        <w:t>You’ve been such a good friend and you have a special place in my heart. Sorry for trauma dumping on you so often &lt;3</w:t>
      </w:r>
    </w:p>
    <w:p w14:paraId="6AECDE11" w14:textId="77777777" w:rsidR="003A649F" w:rsidRDefault="003A649F" w:rsidP="003A649F">
      <w:pPr>
        <w:pStyle w:val="NormalWeb"/>
      </w:pPr>
      <w:r>
        <w:t xml:space="preserve">I hope we can meet </w:t>
      </w:r>
      <w:proofErr w:type="spellStart"/>
      <w:r>
        <w:t>irl</w:t>
      </w:r>
      <w:proofErr w:type="spellEnd"/>
      <w:r>
        <w:t xml:space="preserve"> soon. Whenever we do, I hope it’s in good health and on good terms and in happy moments.</w:t>
      </w:r>
    </w:p>
    <w:p w14:paraId="1C102172" w14:textId="77777777" w:rsidR="003A649F" w:rsidRDefault="003A649F" w:rsidP="003A649F">
      <w:pPr>
        <w:pStyle w:val="NormalWeb"/>
      </w:pPr>
      <w:r>
        <w:t xml:space="preserve">Life’s been </w:t>
      </w:r>
      <w:proofErr w:type="spellStart"/>
      <w:r>
        <w:t>hella</w:t>
      </w:r>
      <w:proofErr w:type="spellEnd"/>
      <w:r>
        <w:t xml:space="preserve"> ass for you sometimes, I hope it’s only uphill from here.</w:t>
      </w:r>
    </w:p>
    <w:p w14:paraId="31DFE237" w14:textId="77777777" w:rsidR="003A649F" w:rsidRDefault="003A649F" w:rsidP="003A649F">
      <w:pPr>
        <w:pStyle w:val="NormalWeb"/>
      </w:pPr>
      <w:r>
        <w:t xml:space="preserve">You’re always in my </w:t>
      </w:r>
      <w:proofErr w:type="gramStart"/>
      <w:r>
        <w:t>prayers, if</w:t>
      </w:r>
      <w:proofErr w:type="gramEnd"/>
      <w:r>
        <w:t xml:space="preserve"> that means anything :D</w:t>
      </w:r>
    </w:p>
    <w:p w14:paraId="74F61C9D" w14:textId="77777777" w:rsidR="003A649F" w:rsidRDefault="003A649F" w:rsidP="003A649F">
      <w:pPr>
        <w:pStyle w:val="NormalWeb"/>
      </w:pPr>
      <w:proofErr w:type="spellStart"/>
      <w:r>
        <w:t>Hmu</w:t>
      </w:r>
      <w:proofErr w:type="spellEnd"/>
      <w:r>
        <w:t xml:space="preserve"> if you ever need anything. I know I wouldn’t hesitate to message you if I needed anything, so </w:t>
      </w:r>
      <w:proofErr w:type="gramStart"/>
      <w:r>
        <w:t>you</w:t>
      </w:r>
      <w:proofErr w:type="gramEnd"/>
      <w:r>
        <w:t xml:space="preserve"> better not either.</w:t>
      </w:r>
    </w:p>
    <w:p w14:paraId="20B49B90" w14:textId="77777777" w:rsidR="003A649F" w:rsidRDefault="003A649F" w:rsidP="003A649F">
      <w:pPr>
        <w:pStyle w:val="NormalWeb"/>
      </w:pPr>
      <w:r>
        <w:t xml:space="preserve">To the world’s most emo </w:t>
      </w:r>
      <w:proofErr w:type="gramStart"/>
      <w:r>
        <w:t>13 year old</w:t>
      </w:r>
      <w:proofErr w:type="gramEnd"/>
      <w:r>
        <w:t>,</w:t>
      </w:r>
    </w:p>
    <w:p w14:paraId="4BC0A5C6" w14:textId="77777777" w:rsidR="003A649F" w:rsidRDefault="003A649F" w:rsidP="003A649F">
      <w:pPr>
        <w:pStyle w:val="NormalWeb"/>
      </w:pPr>
      <w:r>
        <w:t>Tameem :D</w:t>
      </w:r>
    </w:p>
    <w:p w14:paraId="32EA6730" w14:textId="77777777" w:rsidR="003C3456" w:rsidRDefault="003C3456"/>
    <w:sectPr w:rsidR="003C34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TEzNzQwMLI0NrBU0lEKTi0uzszPAykwrAUAIly4YSwAAAA="/>
  </w:docVars>
  <w:rsids>
    <w:rsidRoot w:val="003A649F"/>
    <w:rsid w:val="003A649F"/>
    <w:rsid w:val="003C3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FC791"/>
  <w15:chartTrackingRefBased/>
  <w15:docId w15:val="{2001EC9D-EDA1-4546-8D4E-95FC0DA8E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A64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29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2</Words>
  <Characters>1154</Characters>
  <Application>Microsoft Office Word</Application>
  <DocSecurity>0</DocSecurity>
  <Lines>9</Lines>
  <Paragraphs>2</Paragraphs>
  <ScaleCrop>false</ScaleCrop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-Tameem Mughal</dc:creator>
  <cp:keywords/>
  <dc:description/>
  <cp:lastModifiedBy>Muhammad-Tameem Mughal</cp:lastModifiedBy>
  <cp:revision>1</cp:revision>
  <dcterms:created xsi:type="dcterms:W3CDTF">2022-08-05T03:44:00Z</dcterms:created>
  <dcterms:modified xsi:type="dcterms:W3CDTF">2022-08-05T03:44:00Z</dcterms:modified>
</cp:coreProperties>
</file>